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feuille de figuier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 (indiquer ici votre n° UFI)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Tóxic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pha-iso-methylionone; éter metílico de cedro; 1-(1,2,3,4,5,6,7,8-octahydro-2,3,8,8-tetramethyl-2-naphthyl)ethan-1-one; cashmeran; Acétate de 4-tert-butylcyclohexyl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1 - Tóxico para los organismos acuáticos, con efectos duraderos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2 - Mantener fuera del alcance de los niños.</w:t>
              <w:br/>
              <w:t>P101 - En caso de consulta a un médico, tener a disposición el recipiente o la etiqueta.</w:t>
              <w:br/>
              <w:t>P273 - Evitar la liberación al medio ambiente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éter metílico de cedr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shme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3704-61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649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étate de 4-tert-butylcyclohexy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el vertid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frutado. Green. Ámbar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85 mg/kg de peso corporal Animal: rat, Animal sex: female, Guideline: OECD Guideline 401 (Acute Oral Toxicity), 95% CL: 2043 - 3529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 mg/kg de peso corporal Animal: rat, Animal sex: male, Guideline: OECD Guideline 421 (Reproduction / Developmental Toxicity Screening Test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75 mg/kg de peso corporal Animal: rat, Animal sex: female, Guideline: OECD Guideline 421 (Reproduction / Developmental Toxicity Screening Test)</w:t>
            </w:r>
          </w:p>
        </w:tc>
      </w:tr>
      <w:tr w14:paraId="7F80DA22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ABE7414" w14:textId="39CCFB4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1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777F1B7" w14:textId="10B7482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75 mg/kg de peso corporal Animal: rat, Animal sex: male, Guideline: OECD Guideline 421 (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euille de figui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duraderos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7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euille de figui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éter metílico de cedro (19870-74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étate de 4-tert-butylcyclohexyle (32210-23-4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STANCIA SÓLIDA POTENCIALMENTE PELIGROSAS PARA EL MEDIO AMBIENTE, N. E. P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escripción del documento del transporte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SUSTANCIA SÓLIDA POTENCIALMENTE PELIGROSAS PARA EL MEDIO AMBIENTE, N. E. P.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, CONTAMINANTE MARI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03" name="" descr="Marca de sustancia peligrosa para el medio ambiente (ADR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07" name="" descr="Marca de sustancia peligrosa para el medio ambiente (IMDG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1" name="" descr="Marca de sustancia peligrosa para el medio ambiente (IAT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5" name="" descr="Marca de sustancia peligrosa para el medio ambiente (ADN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9" name="" descr="Marca de sustancia peligrosa para el medio ambiente (RI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Contaminante marino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Fuego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Derram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7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Disposiciones especial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para el embalaje en común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ódigo cistern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hículo para el transporte en cistern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3</w:t>
            </w:r>
          </w:p>
        </w:tc>
      </w:tr>
      <w:tr w14:paraId="416BDC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42D1DE" w14:textId="01F71E70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especiales de transporte -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7A09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C42FD5" w14:textId="18E8C92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Carga, descarga y manipulado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identificación de peligro (código Kemle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nel naranj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21" name="" descr="Panel naranj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ódigo de restricciones en tú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6, 967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2, P002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8</w:t>
            </w:r>
          </w:p>
        </w:tc>
      </w:tr>
      <w:tr w14:paraId="742A506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476F04" w14:textId="313C68B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7AE76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0C83D5" w14:textId="0AACDA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K1, BK2, BK3, T1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para las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carg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  <w:tr w14:paraId="351FC7F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C0A0D4" w14:textId="1EC652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iba y Manipulació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6BC1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CA4E04" w14:textId="5E9AB9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W23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exceptu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limit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56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antidad neta máxima para cantidad limitada en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neta máxima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máx. neta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79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GR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porte admit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* B**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quipo requer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, A***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conos/luces azu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  <w:tr w14:paraId="424F4F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3289C5E" w14:textId="47284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adicionales/Observacion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0372C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5711B6" w14:textId="5A8F40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* Only in the molten state. ** For carriage in bulk see also 7.1.4.1. *** Only in the case of transport in bulk.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de clasific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particulares relativas al embalaje comú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ódigos de cisterna para las cisternas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3</w:t>
            </w:r>
          </w:p>
        </w:tc>
      </w:tr>
      <w:tr w14:paraId="30CA56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F01CE1" w14:textId="37E2135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B90DB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F37F54C" w14:textId="040A70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Carga, descarga y manipul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quetes expré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11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° de identificación del peligro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9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9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euille de figuier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euille de figuier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9/07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8" Type="http://schemas.openxmlformats.org/officeDocument/2006/relationships/image" Target="media/image3.png"/><Relationship Id="rId18" Type="http://schemas.openxmlformats.org/officeDocument/2006/relationships/customXml" Target="../customXml/item3.xml"/><Relationship Id="rId3" Type="http://schemas.openxmlformats.org/officeDocument/2006/relationships/fontTable" Target="fontTable.xml"/><Relationship Id="rId12" Type="http://schemas.openxmlformats.org/officeDocument/2006/relationships/footer" Target="footer2.xml"/><Relationship Id="rId7" Type="http://schemas.openxmlformats.org/officeDocument/2006/relationships/image" Target="media/image2.png"/><Relationship Id="rId17" Type="http://schemas.openxmlformats.org/officeDocument/2006/relationships/customXml" Target="../customXml/item2.xml"/><Relationship Id="rId16" Type="http://schemas.openxmlformats.org/officeDocument/2006/relationships/styles" Target="styles.xml"/><Relationship Id="rId2" Type="http://schemas.openxmlformats.org/officeDocument/2006/relationships/webSettings" Target="webSettings.xml"/><Relationship Id="rId1" Type="http://schemas.openxmlformats.org/officeDocument/2006/relationships/settings" Target="settings.xml"/><Relationship Id="rId11" Type="http://schemas.openxmlformats.org/officeDocument/2006/relationships/footer" Target="footer1.xml"/><Relationship Id="rId6" Type="http://schemas.openxmlformats.org/officeDocument/2006/relationships/image" Target="media/image1.png"/><Relationship Id="rId15" Type="http://schemas.openxmlformats.org/officeDocument/2006/relationships/theme" Target="theme/theme1.xml"/><Relationship Id="rId5" Type="http://schemas.openxmlformats.org/officeDocument/2006/relationships/hyperlink" Target="mailto: office@labsys.fr" TargetMode="Externa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14" Type="http://schemas.openxmlformats.org/officeDocument/2006/relationships/footer" Target="footer3.xml"/><Relationship Id="rId4" Type="http://schemas.openxmlformats.org/officeDocument/2006/relationships/customXml" Target="../customXml/item1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051D52-F11D-4CD0-AAA2-0343087377FE}"/>
</file>

<file path=customXml/itemProps3.xml><?xml version="1.0" encoding="utf-8"?>
<ds:datastoreItem xmlns:ds="http://schemas.openxmlformats.org/officeDocument/2006/customXml" ds:itemID="{773F45EA-ADCC-430B-A4FF-35FC0D4E73D8}"/>
</file>

<file path=customXml/itemProps4.xml><?xml version="1.0" encoding="utf-8"?>
<ds:datastoreItem xmlns:ds="http://schemas.openxmlformats.org/officeDocument/2006/customXml" ds:itemID="{046DF44F-1F8B-4988-AC46-17DB2B886FA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